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1"/>
      </w:pPr>
      <w:r>
        <w:t xml:space="preserve">Overview</w:t>
      </w:r>
    </w:p>
    <w:bookmarkEnd w:id="20"/>
    <w:bookmarkStart w:id="23" w:name="data"/>
    <w:p>
      <w:pPr>
        <w:pStyle w:val="Heading1"/>
      </w:pPr>
      <w:r>
        <w:t xml:space="preserve">Data</w:t>
      </w:r>
    </w:p>
    <w:bookmarkStart w:id="21" w:name="budburst"/>
    <w:p>
      <w:pPr>
        <w:pStyle w:val="Heading2"/>
      </w:pPr>
      <w:r>
        <w:t xml:space="preserve">Budburst</w:t>
      </w:r>
    </w:p>
    <w:bookmarkEnd w:id="21"/>
    <w:bookmarkStart w:id="22" w:name="prism"/>
    <w:p>
      <w:pPr>
        <w:pStyle w:val="Heading2"/>
      </w:pPr>
      <w:r>
        <w:t xml:space="preserve">PRISM</w:t>
      </w:r>
    </w:p>
    <w:p>
      <w:pPr>
        <w:pStyle w:val="FirstParagraph"/>
      </w:pPr>
      <w:r>
        <w:t xml:space="preserve">To characterize the study area’s climate, we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directory to hold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program to download PRISM data to the directory we just creat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ownload climate normals</w:t>
      </w:r>
      <w:r>
        <w:br/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nual precipi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SM_ppt_30yr_normal_800mM4_annual_bil.zip already exists. Skipping downloading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nimum temperature in Janu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SM_tmin_30yr_normal_800mM5_01_bil.zip already exists. Skipping downloading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ximum temperature in Ju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SM_tmax_30yr_normal_800mM5_07_bil.zip already exists. Skipping downloading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bookmarkEnd w:id="22"/>
    <w:bookmarkEnd w:id="23"/>
    <w:bookmarkStart w:id="24" w:name="data-preparation"/>
    <w:p>
      <w:pPr>
        <w:pStyle w:val="Heading1"/>
      </w:pPr>
      <w:r>
        <w:t xml:space="preserve">Data preparation</w:t>
      </w:r>
    </w:p>
    <w:p>
      <w:pPr>
        <w:pStyle w:val="SourceCode"/>
      </w:pPr>
      <w:r>
        <w:rPr>
          <w:rStyle w:val="CommentTok"/>
        </w:rPr>
        <w:t xml:space="preserve"># read in budburst observation csv file</w:t>
      </w:r>
      <w:r>
        <w:br/>
      </w:r>
      <w:r>
        <w:rPr>
          <w:rStyle w:val="NormalTok"/>
        </w:rPr>
        <w:t xml:space="preserve">budbu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3415315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opul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muloid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inistrative_area_level_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to sites in Colorad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f Color 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imit dataset to just fall phenophase data</w:t>
      </w:r>
      <w:r>
        <w:br/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udburst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prism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computer where PRISM data is stored</w:t>
      </w:r>
      <w:r>
        <w:br/>
      </w:r>
      <w:r>
        <w:rPr>
          <w:rStyle w:val="NormalTok"/>
        </w:rPr>
        <w:t xml:space="preserve">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br/>
      </w:r>
      <w:r>
        <w:rPr>
          <w:rStyle w:val="CommentTok"/>
        </w:rPr>
        <w:t xml:space="preserve"># overlay budburst observations and extract precipitation normals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: [extract] transforming vector data to the CRS of the raster</w:t>
      </w:r>
    </w:p>
    <w:bookmarkEnd w:id="24"/>
    <w:bookmarkStart w:id="28" w:name="analyses"/>
    <w:p>
      <w:pPr>
        <w:pStyle w:val="Heading1"/>
      </w:pPr>
      <w:r>
        <w:t xml:space="preserve">Analyses</w:t>
      </w:r>
    </w:p>
    <w:p>
      <w:pPr>
        <w:pStyle w:val="SourceCode"/>
      </w:pPr>
      <w:r>
        <w:rPr>
          <w:rStyle w:val="NormalTok"/>
        </w:rPr>
        <w:t xml:space="preserve">budbu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0% Color ch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observation_date to date objec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bservation_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doy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udbur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y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ISM_ppt_30yr_normal_800mM4_annual_bi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pen-Budburst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30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29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30"/>
    <w:bookmarkStart w:id="32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31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32"/>
    <w:bookmarkEnd w:id="33"/>
    <w:bookmarkEnd w:id="34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146480E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1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619BD"/>
    <w:rsid w:val="00107236"/>
    <w:rsid w:val="00143C62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8551F3"/>
    <w:rsid w:val="008772FC"/>
    <w:rsid w:val="00897C9E"/>
    <w:rsid w:val="009228ED"/>
    <w:rsid w:val="009F5AF3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EF60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9F5AF3"/>
    <w:pPr>
      <w:spacing w:after="0"/>
      <w:ind w:firstLine="0"/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9F5AF3"/>
    <w:pPr>
      <w:spacing w:after="0" w:before="0"/>
      <w:ind w:firstLine="0"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9F5AF3"/>
    <w:pPr>
      <w:spacing w:after="0" w:before="0"/>
      <w:ind w:firstLine="0"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9F5AF3"/>
    <w:pPr>
      <w:spacing w:after="0" w:before="0"/>
      <w:ind w:firstLine="0"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76281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76281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9" Target="https://doi.org/10.5281/zenodo.33663" TargetMode="External" /><Relationship Type="http://schemas.openxmlformats.org/officeDocument/2006/relationships/hyperlink" Id="rId31" Target="https://prism.oregonstate.edu/norm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5281/zenodo.33663" TargetMode="External" /><Relationship Type="http://schemas.openxmlformats.org/officeDocument/2006/relationships/hyperlink" Id="rId31" Target="https://prism.oregonstate.edu/norm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7:00:32Z</dcterms:created>
  <dcterms:modified xsi:type="dcterms:W3CDTF">2024-12-05T17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.shortcut-targets-by-id/1oNh5Tx9k7UQJy3l6j8phTnv7jztISlIE/HARTLab/Users/SUPER2024/Analyses/Aspen-Budburst/ecology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